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D5D2F9" w14:textId="77777777" w:rsidR="0006556B" w:rsidRPr="00046F85" w:rsidRDefault="0006556B" w:rsidP="0006556B">
      <w:pPr>
        <w:pStyle w:val="Heading1"/>
        <w:spacing w:after="240"/>
        <w:rPr>
          <w:color w:val="1F4E79" w:themeColor="accent5" w:themeShade="80"/>
        </w:rPr>
      </w:pPr>
      <w:r w:rsidRPr="00046F85">
        <w:rPr>
          <w:color w:val="1F4E79" w:themeColor="accent5" w:themeShade="80"/>
        </w:rPr>
        <w:t>SUMMARY OF QUA</w:t>
      </w:r>
      <w:r w:rsidRPr="003D7948">
        <w:rPr>
          <w:color w:val="1F4E79" w:themeColor="accent5" w:themeShade="80"/>
        </w:rPr>
        <w:t>LIFICATIONS</w:t>
      </w:r>
    </w:p>
    <w:p w14:paraId="1F03CB2E" w14:textId="4F02D26F" w:rsidR="003D1164" w:rsidRDefault="007358AC" w:rsidP="0006556B">
      <w:pPr>
        <w:rPr>
          <w:color w:val="404040"/>
          <w:shd w:val="clear" w:color="auto" w:fill="FFFFFF"/>
        </w:rPr>
      </w:pPr>
      <w:r>
        <w:rPr>
          <w:color w:val="404040"/>
          <w:shd w:val="clear" w:color="auto" w:fill="FFFFFF"/>
        </w:rPr>
        <w:t xml:space="preserve">I am a demonstrably, enthusiastic and quick learner </w:t>
      </w:r>
      <w:r w:rsidR="001E3D7B">
        <w:rPr>
          <w:color w:val="404040"/>
          <w:shd w:val="clear" w:color="auto" w:fill="FFFFFF"/>
        </w:rPr>
        <w:t>eager to work in embedded software.</w:t>
      </w:r>
      <w:r w:rsidR="003D1164">
        <w:rPr>
          <w:color w:val="404040"/>
          <w:shd w:val="clear" w:color="auto" w:fill="FFFFFF"/>
        </w:rPr>
        <w:t xml:space="preserve"> I have a year of work term experience as a </w:t>
      </w:r>
      <w:r w:rsidR="003D1164" w:rsidRPr="003D1164">
        <w:rPr>
          <w:b/>
          <w:color w:val="1F4E79" w:themeColor="accent5" w:themeShade="80"/>
          <w:shd w:val="clear" w:color="auto" w:fill="FFFFFF"/>
        </w:rPr>
        <w:t xml:space="preserve">full-stack web developer </w:t>
      </w:r>
      <w:r w:rsidR="003D1164">
        <w:rPr>
          <w:color w:val="404040"/>
          <w:shd w:val="clear" w:color="auto" w:fill="FFFFFF"/>
        </w:rPr>
        <w:t xml:space="preserve">and following </w:t>
      </w:r>
      <w:r w:rsidR="003D1164" w:rsidRPr="003D1164">
        <w:rPr>
          <w:b/>
          <w:color w:val="1F4E79" w:themeColor="accent5" w:themeShade="80"/>
          <w:shd w:val="clear" w:color="auto" w:fill="FFFFFF"/>
        </w:rPr>
        <w:t>agile practices</w:t>
      </w:r>
      <w:r w:rsidR="003D1164">
        <w:rPr>
          <w:color w:val="404040"/>
          <w:shd w:val="clear" w:color="auto" w:fill="FFFFFF"/>
        </w:rPr>
        <w:t xml:space="preserve">. My backend development experience includes </w:t>
      </w:r>
      <w:r w:rsidR="003D1164" w:rsidRPr="003D1164">
        <w:rPr>
          <w:b/>
          <w:color w:val="1F4E79" w:themeColor="accent5" w:themeShade="80"/>
          <w:shd w:val="clear" w:color="auto" w:fill="FFFFFF"/>
        </w:rPr>
        <w:t>Angular</w:t>
      </w:r>
      <w:r w:rsidR="003D1164">
        <w:rPr>
          <w:color w:val="404040"/>
          <w:shd w:val="clear" w:color="auto" w:fill="FFFFFF"/>
        </w:rPr>
        <w:t xml:space="preserve">, </w:t>
      </w:r>
      <w:r w:rsidR="003D1164" w:rsidRPr="003D1164">
        <w:rPr>
          <w:b/>
          <w:color w:val="1F4E79" w:themeColor="accent5" w:themeShade="80"/>
          <w:shd w:val="clear" w:color="auto" w:fill="FFFFFF"/>
        </w:rPr>
        <w:t>Vue</w:t>
      </w:r>
      <w:r w:rsidR="003D1164">
        <w:rPr>
          <w:color w:val="404040"/>
          <w:shd w:val="clear" w:color="auto" w:fill="FFFFFF"/>
        </w:rPr>
        <w:t xml:space="preserve">, and </w:t>
      </w:r>
      <w:r w:rsidR="003D1164" w:rsidRPr="003D1164">
        <w:rPr>
          <w:b/>
          <w:color w:val="1F4E79" w:themeColor="accent5" w:themeShade="80"/>
          <w:shd w:val="clear" w:color="auto" w:fill="FFFFFF"/>
        </w:rPr>
        <w:t>Django</w:t>
      </w:r>
      <w:r w:rsidR="003D1164">
        <w:rPr>
          <w:color w:val="404040"/>
          <w:shd w:val="clear" w:color="auto" w:fill="FFFFFF"/>
        </w:rPr>
        <w:t xml:space="preserve">. I have developed in </w:t>
      </w:r>
      <w:r w:rsidR="003D1164" w:rsidRPr="00F957A8">
        <w:rPr>
          <w:b/>
          <w:color w:val="1F4E79" w:themeColor="accent5" w:themeShade="80"/>
          <w:shd w:val="clear" w:color="auto" w:fill="FFFFFF"/>
        </w:rPr>
        <w:t>C</w:t>
      </w:r>
      <w:r w:rsidR="003D1164" w:rsidRPr="00F957A8">
        <w:rPr>
          <w:color w:val="000000" w:themeColor="text1"/>
          <w:shd w:val="clear" w:color="auto" w:fill="FFFFFF"/>
        </w:rPr>
        <w:t>,</w:t>
      </w:r>
      <w:r w:rsidR="003D1164" w:rsidRPr="00F957A8">
        <w:rPr>
          <w:b/>
          <w:color w:val="1F4E79" w:themeColor="accent5" w:themeShade="80"/>
          <w:shd w:val="clear" w:color="auto" w:fill="FFFFFF"/>
        </w:rPr>
        <w:t xml:space="preserve"> Python</w:t>
      </w:r>
      <w:r w:rsidR="003D1164" w:rsidRPr="00F957A8">
        <w:rPr>
          <w:color w:val="000000" w:themeColor="text1"/>
          <w:shd w:val="clear" w:color="auto" w:fill="FFFFFF"/>
        </w:rPr>
        <w:t>,</w:t>
      </w:r>
      <w:r w:rsidR="003D1164" w:rsidRPr="00F957A8">
        <w:rPr>
          <w:b/>
          <w:color w:val="1F4E79" w:themeColor="accent5" w:themeShade="80"/>
          <w:shd w:val="clear" w:color="auto" w:fill="FFFFFF"/>
        </w:rPr>
        <w:t xml:space="preserve"> JavaScript</w:t>
      </w:r>
      <w:r w:rsidR="003D1164" w:rsidRPr="00F957A8">
        <w:rPr>
          <w:color w:val="000000" w:themeColor="text1"/>
          <w:shd w:val="clear" w:color="auto" w:fill="FFFFFF"/>
        </w:rPr>
        <w:t>,</w:t>
      </w:r>
      <w:r w:rsidR="003D1164">
        <w:rPr>
          <w:color w:val="000000" w:themeColor="text1"/>
          <w:shd w:val="clear" w:color="auto" w:fill="FFFFFF"/>
        </w:rPr>
        <w:t xml:space="preserve"> </w:t>
      </w:r>
      <w:r w:rsidR="003D1164" w:rsidRPr="003D1164">
        <w:rPr>
          <w:b/>
          <w:color w:val="1F4E79" w:themeColor="accent5" w:themeShade="80"/>
          <w:shd w:val="clear" w:color="auto" w:fill="FFFFFF"/>
        </w:rPr>
        <w:t>TypeScript</w:t>
      </w:r>
      <w:r w:rsidR="003D1164">
        <w:rPr>
          <w:color w:val="000000" w:themeColor="text1"/>
          <w:shd w:val="clear" w:color="auto" w:fill="FFFFFF"/>
        </w:rPr>
        <w:t>,</w:t>
      </w:r>
      <w:r w:rsidR="003D1164" w:rsidRPr="00F957A8">
        <w:rPr>
          <w:color w:val="000000" w:themeColor="text1"/>
          <w:shd w:val="clear" w:color="auto" w:fill="FFFFFF"/>
        </w:rPr>
        <w:t xml:space="preserve"> and</w:t>
      </w:r>
      <w:r w:rsidR="003D1164" w:rsidRPr="00F957A8">
        <w:rPr>
          <w:b/>
          <w:color w:val="000000" w:themeColor="text1"/>
          <w:shd w:val="clear" w:color="auto" w:fill="FFFFFF"/>
        </w:rPr>
        <w:t xml:space="preserve"> </w:t>
      </w:r>
      <w:r w:rsidR="003D1164" w:rsidRPr="00F957A8">
        <w:rPr>
          <w:b/>
          <w:color w:val="1F4E79" w:themeColor="accent5" w:themeShade="80"/>
          <w:shd w:val="clear" w:color="auto" w:fill="FFFFFF"/>
        </w:rPr>
        <w:t>HTML</w:t>
      </w:r>
      <w:r w:rsidR="003D1164">
        <w:rPr>
          <w:color w:val="404040"/>
          <w:shd w:val="clear" w:color="auto" w:fill="FFFFFF"/>
        </w:rPr>
        <w:t xml:space="preserve"> and have experience working in </w:t>
      </w:r>
      <w:r w:rsidR="003D1164" w:rsidRPr="00F957A8">
        <w:rPr>
          <w:b/>
          <w:color w:val="1F4E79" w:themeColor="accent5" w:themeShade="80"/>
          <w:shd w:val="clear" w:color="auto" w:fill="FFFFFF"/>
        </w:rPr>
        <w:t>C++</w:t>
      </w:r>
      <w:r w:rsidR="003D1164" w:rsidRPr="00F957A8">
        <w:rPr>
          <w:color w:val="1F4E79" w:themeColor="accent5" w:themeShade="80"/>
          <w:shd w:val="clear" w:color="auto" w:fill="FFFFFF"/>
        </w:rPr>
        <w:t xml:space="preserve"> </w:t>
      </w:r>
      <w:r w:rsidR="003D1164">
        <w:rPr>
          <w:color w:val="404040"/>
          <w:shd w:val="clear" w:color="auto" w:fill="FFFFFF"/>
        </w:rPr>
        <w:t xml:space="preserve">through University. My work term experience also includes developing a </w:t>
      </w:r>
      <w:r w:rsidR="003D1164" w:rsidRPr="00F957A8">
        <w:rPr>
          <w:b/>
          <w:color w:val="1F4E79" w:themeColor="accent5" w:themeShade="80"/>
          <w:shd w:val="clear" w:color="auto" w:fill="FFFFFF"/>
        </w:rPr>
        <w:t>VxWorks</w:t>
      </w:r>
      <w:r w:rsidR="003D1164">
        <w:rPr>
          <w:color w:val="404040"/>
          <w:shd w:val="clear" w:color="auto" w:fill="FFFFFF"/>
        </w:rPr>
        <w:t xml:space="preserve"> </w:t>
      </w:r>
      <w:r w:rsidR="003D1164" w:rsidRPr="003D1164">
        <w:rPr>
          <w:b/>
          <w:color w:val="1F4E79" w:themeColor="accent5" w:themeShade="80"/>
          <w:shd w:val="clear" w:color="auto" w:fill="FFFFFF"/>
        </w:rPr>
        <w:t xml:space="preserve">IoT </w:t>
      </w:r>
      <w:r w:rsidR="003D1164">
        <w:rPr>
          <w:color w:val="404040"/>
          <w:shd w:val="clear" w:color="auto" w:fill="FFFFFF"/>
        </w:rPr>
        <w:t xml:space="preserve">device simulator and sanity testing VxWorks labs. </w:t>
      </w:r>
      <w:r w:rsidR="009B7412">
        <w:rPr>
          <w:color w:val="404040"/>
          <w:shd w:val="clear" w:color="auto" w:fill="FFFFFF"/>
        </w:rPr>
        <w:t xml:space="preserve">My latest experience involved </w:t>
      </w:r>
      <w:r w:rsidR="009B7412" w:rsidRPr="009B7412">
        <w:rPr>
          <w:b/>
          <w:color w:val="1F4E79" w:themeColor="accent5" w:themeShade="80"/>
          <w:shd w:val="clear" w:color="auto" w:fill="FFFFFF"/>
        </w:rPr>
        <w:t xml:space="preserve">DevOps </w:t>
      </w:r>
      <w:r w:rsidR="009B7412">
        <w:rPr>
          <w:color w:val="404040"/>
          <w:shd w:val="clear" w:color="auto" w:fill="FFFFFF"/>
        </w:rPr>
        <w:t xml:space="preserve">where I used </w:t>
      </w:r>
      <w:r w:rsidR="009B7412" w:rsidRPr="009B7412">
        <w:rPr>
          <w:b/>
          <w:color w:val="1F4E79" w:themeColor="accent5" w:themeShade="80"/>
          <w:shd w:val="clear" w:color="auto" w:fill="FFFFFF"/>
        </w:rPr>
        <w:t>Jenkins</w:t>
      </w:r>
      <w:r w:rsidR="009B7412">
        <w:rPr>
          <w:b/>
          <w:bCs/>
          <w:color w:val="404040"/>
          <w:shd w:val="clear" w:color="auto" w:fill="FFFFFF"/>
        </w:rPr>
        <w:t xml:space="preserve"> </w:t>
      </w:r>
      <w:r w:rsidR="009B7412">
        <w:rPr>
          <w:color w:val="404040"/>
          <w:shd w:val="clear" w:color="auto" w:fill="FFFFFF"/>
        </w:rPr>
        <w:t xml:space="preserve">to automate static analysis testing. </w:t>
      </w:r>
      <w:r w:rsidR="003D1164">
        <w:rPr>
          <w:color w:val="404040"/>
          <w:shd w:val="clear" w:color="auto" w:fill="FFFFFF"/>
        </w:rPr>
        <w:t>I have a strong work ethic, a professional attitude, and I can adapt to new challenges.</w:t>
      </w:r>
    </w:p>
    <w:p w14:paraId="2D2AD0DF" w14:textId="43C4AD0A" w:rsidR="0006556B" w:rsidRDefault="0006556B" w:rsidP="00CD25C6">
      <w:pPr>
        <w:pStyle w:val="Heading1"/>
        <w:spacing w:after="240"/>
      </w:pPr>
      <w:r>
        <w:t>WORK EXPERIENCE</w:t>
      </w:r>
    </w:p>
    <w:p w14:paraId="4C443A41" w14:textId="094B58F9" w:rsidR="00540CAA" w:rsidRDefault="00540CAA" w:rsidP="0006556B">
      <w:pPr>
        <w:spacing w:after="0"/>
        <w:rPr>
          <w:b/>
        </w:rPr>
      </w:pPr>
      <w:r>
        <w:rPr>
          <w:b/>
        </w:rPr>
        <w:t xml:space="preserve">Curtiss-Wright </w:t>
      </w:r>
      <w:r w:rsidRPr="00540CAA">
        <w:rPr>
          <w:b/>
        </w:rPr>
        <w:t>Defense Solutions</w:t>
      </w:r>
      <w:r>
        <w:rPr>
          <w:b/>
        </w:rPr>
        <w:t>, Kanata ON</w:t>
      </w:r>
    </w:p>
    <w:p w14:paraId="6CC1DA73" w14:textId="503F7AB8" w:rsidR="00540CAA" w:rsidRPr="00540CAA" w:rsidRDefault="00540CAA" w:rsidP="0006556B">
      <w:pPr>
        <w:spacing w:after="0"/>
      </w:pPr>
      <w:r w:rsidRPr="00540CAA">
        <w:t>Software Developer Intern</w:t>
      </w:r>
    </w:p>
    <w:p w14:paraId="2E53B53E" w14:textId="06DDECFD" w:rsidR="00540CAA" w:rsidRPr="00540CAA" w:rsidRDefault="00540CAA" w:rsidP="0006556B">
      <w:pPr>
        <w:spacing w:after="0"/>
        <w:rPr>
          <w:i/>
        </w:rPr>
      </w:pPr>
      <w:r w:rsidRPr="00540CAA">
        <w:rPr>
          <w:i/>
        </w:rPr>
        <w:t>September 2019 – December 2019</w:t>
      </w:r>
    </w:p>
    <w:p w14:paraId="0AD951AC" w14:textId="298B7C73" w:rsidR="00540CAA" w:rsidRDefault="00540CAA" w:rsidP="0006556B">
      <w:pPr>
        <w:spacing w:after="0"/>
        <w:rPr>
          <w:b/>
        </w:rPr>
      </w:pPr>
    </w:p>
    <w:p w14:paraId="67320E82" w14:textId="77D2B0F2" w:rsidR="00540CAA" w:rsidRPr="009B7412" w:rsidRDefault="009B7412" w:rsidP="00540CAA">
      <w:pPr>
        <w:pStyle w:val="ListParagraph"/>
        <w:numPr>
          <w:ilvl w:val="0"/>
          <w:numId w:val="8"/>
        </w:numPr>
        <w:spacing w:after="0"/>
        <w:rPr>
          <w:b/>
        </w:rPr>
      </w:pPr>
      <w:r>
        <w:rPr>
          <w:bCs/>
        </w:rPr>
        <w:t xml:space="preserve">Utilized Jenkins, </w:t>
      </w:r>
      <w:proofErr w:type="spellStart"/>
      <w:r>
        <w:rPr>
          <w:bCs/>
        </w:rPr>
        <w:t>Parasoft</w:t>
      </w:r>
      <w:proofErr w:type="spellEnd"/>
      <w:r>
        <w:rPr>
          <w:bCs/>
        </w:rPr>
        <w:t xml:space="preserve"> C/C++ test, shell scripting, and python to help lead the integration Static analysis testing into Curtiss-Wright’s development workflow.</w:t>
      </w:r>
    </w:p>
    <w:p w14:paraId="68DB1E89" w14:textId="2C27D8EE" w:rsidR="009B7412" w:rsidRPr="009B7412" w:rsidRDefault="009B7412" w:rsidP="00540CAA">
      <w:pPr>
        <w:pStyle w:val="ListParagraph"/>
        <w:numPr>
          <w:ilvl w:val="0"/>
          <w:numId w:val="8"/>
        </w:numPr>
        <w:spacing w:after="0"/>
        <w:rPr>
          <w:b/>
        </w:rPr>
      </w:pPr>
      <w:r>
        <w:rPr>
          <w:bCs/>
        </w:rPr>
        <w:t>Preformed testing on VxWorks board support packages.</w:t>
      </w:r>
    </w:p>
    <w:p w14:paraId="0FB9E00E" w14:textId="417C90B5" w:rsidR="009B7412" w:rsidRPr="009B7412" w:rsidRDefault="009B7412" w:rsidP="00540CAA">
      <w:pPr>
        <w:pStyle w:val="ListParagraph"/>
        <w:numPr>
          <w:ilvl w:val="0"/>
          <w:numId w:val="8"/>
        </w:numPr>
        <w:spacing w:after="0"/>
        <w:rPr>
          <w:b/>
        </w:rPr>
      </w:pPr>
      <w:r>
        <w:rPr>
          <w:bCs/>
        </w:rPr>
        <w:t xml:space="preserve">Followed agile development practices in JIRA </w:t>
      </w:r>
    </w:p>
    <w:p w14:paraId="7D9E7D67" w14:textId="64D84237" w:rsidR="009B7412" w:rsidRPr="00540CAA" w:rsidRDefault="009B7412" w:rsidP="00540CAA">
      <w:pPr>
        <w:pStyle w:val="ListParagraph"/>
        <w:numPr>
          <w:ilvl w:val="0"/>
          <w:numId w:val="8"/>
        </w:numPr>
        <w:spacing w:after="0"/>
        <w:rPr>
          <w:b/>
        </w:rPr>
      </w:pPr>
      <w:r>
        <w:rPr>
          <w:bCs/>
        </w:rPr>
        <w:t>Created excellent documentation in Confluence</w:t>
      </w:r>
    </w:p>
    <w:p w14:paraId="130237DE" w14:textId="77777777" w:rsidR="00540CAA" w:rsidRDefault="00540CAA" w:rsidP="0006556B">
      <w:pPr>
        <w:spacing w:after="0"/>
        <w:rPr>
          <w:b/>
        </w:rPr>
      </w:pPr>
    </w:p>
    <w:p w14:paraId="5AD51E58" w14:textId="34917BB9" w:rsidR="0006556B" w:rsidRPr="0006556B" w:rsidRDefault="0006556B" w:rsidP="0006556B">
      <w:pPr>
        <w:spacing w:after="0"/>
        <w:rPr>
          <w:b/>
        </w:rPr>
      </w:pPr>
      <w:r w:rsidRPr="0006556B">
        <w:rPr>
          <w:b/>
        </w:rPr>
        <w:t>Wind River Systems, Kanata ON</w:t>
      </w:r>
    </w:p>
    <w:p w14:paraId="21BFBBBE" w14:textId="529C9658" w:rsidR="0006556B" w:rsidRDefault="0006556B" w:rsidP="0006556B">
      <w:pPr>
        <w:spacing w:after="0"/>
      </w:pPr>
      <w:r>
        <w:t xml:space="preserve">Web Developer (Information Development Team) </w:t>
      </w:r>
    </w:p>
    <w:p w14:paraId="374296ED" w14:textId="77777777" w:rsidR="00F11776" w:rsidRDefault="00F11776" w:rsidP="004C3C30">
      <w:pPr>
        <w:rPr>
          <w:i/>
        </w:rPr>
      </w:pPr>
      <w:r w:rsidRPr="0006556B">
        <w:rPr>
          <w:i/>
        </w:rPr>
        <w:t>January 201</w:t>
      </w:r>
      <w:r>
        <w:rPr>
          <w:i/>
        </w:rPr>
        <w:t>9</w:t>
      </w:r>
      <w:r w:rsidRPr="0006556B">
        <w:rPr>
          <w:i/>
        </w:rPr>
        <w:t xml:space="preserve"> – A</w:t>
      </w:r>
      <w:r>
        <w:rPr>
          <w:i/>
        </w:rPr>
        <w:t>pril</w:t>
      </w:r>
      <w:r w:rsidRPr="0006556B">
        <w:rPr>
          <w:i/>
        </w:rPr>
        <w:t xml:space="preserve"> 20</w:t>
      </w:r>
      <w:r>
        <w:rPr>
          <w:i/>
        </w:rPr>
        <w:t>19</w:t>
      </w:r>
    </w:p>
    <w:p w14:paraId="120CE77A" w14:textId="488EC217" w:rsidR="007D7A6C" w:rsidRDefault="00F11776" w:rsidP="007D7A6C">
      <w:pPr>
        <w:pStyle w:val="ListParagraph"/>
        <w:numPr>
          <w:ilvl w:val="0"/>
          <w:numId w:val="6"/>
        </w:numPr>
        <w:spacing w:after="0"/>
      </w:pPr>
      <w:r>
        <w:t xml:space="preserve">Designed and implemented a full-stack web application </w:t>
      </w:r>
      <w:r w:rsidR="004C3C30">
        <w:t>following agile development practices</w:t>
      </w:r>
      <w:r w:rsidR="00A8047E">
        <w:t>, which pulled data from several sources</w:t>
      </w:r>
    </w:p>
    <w:p w14:paraId="4546D56D" w14:textId="510048D6" w:rsidR="007D7A6C" w:rsidRDefault="007D7A6C" w:rsidP="007D7A6C">
      <w:pPr>
        <w:pStyle w:val="ListParagraph"/>
        <w:numPr>
          <w:ilvl w:val="0"/>
          <w:numId w:val="6"/>
        </w:numPr>
        <w:spacing w:after="0"/>
      </w:pPr>
      <w:r>
        <w:t>Created a Python website backend that queried Wind River’s Jira server and processed issue tracking data using Jira’s Python API</w:t>
      </w:r>
    </w:p>
    <w:p w14:paraId="60511CB2" w14:textId="575D768B" w:rsidR="004C3C30" w:rsidRDefault="00A8047E" w:rsidP="007D7A6C">
      <w:pPr>
        <w:pStyle w:val="ListParagraph"/>
        <w:numPr>
          <w:ilvl w:val="0"/>
          <w:numId w:val="6"/>
        </w:numPr>
        <w:spacing w:after="0"/>
      </w:pPr>
      <w:r>
        <w:t>C</w:t>
      </w:r>
      <w:r w:rsidR="004C3C30">
        <w:t>reate</w:t>
      </w:r>
      <w:r>
        <w:t>d</w:t>
      </w:r>
      <w:r w:rsidR="004C3C30">
        <w:t xml:space="preserve"> RESTful endpoints</w:t>
      </w:r>
      <w:r>
        <w:t xml:space="preserve"> using the Django backend framework</w:t>
      </w:r>
    </w:p>
    <w:p w14:paraId="5406B42C" w14:textId="0BFBB93A" w:rsidR="004C3C30" w:rsidRDefault="004C3C30" w:rsidP="00F11776">
      <w:pPr>
        <w:pStyle w:val="ListParagraph"/>
        <w:numPr>
          <w:ilvl w:val="0"/>
          <w:numId w:val="6"/>
        </w:numPr>
        <w:spacing w:after="0"/>
      </w:pPr>
      <w:r>
        <w:t>Quickly ramped up with an Eclipse-based DITA tool to resolve a key customer-facing issue within a large documentation set for a major product release</w:t>
      </w:r>
      <w:r w:rsidR="00046F85">
        <w:t>.</w:t>
      </w:r>
    </w:p>
    <w:p w14:paraId="5C40955E" w14:textId="77777777" w:rsidR="00F11776" w:rsidRDefault="00F11776" w:rsidP="0006556B">
      <w:pPr>
        <w:spacing w:after="0"/>
      </w:pPr>
    </w:p>
    <w:p w14:paraId="35CBD6E8" w14:textId="2B66CC7E" w:rsidR="0006556B" w:rsidRDefault="0006556B" w:rsidP="0006556B">
      <w:pPr>
        <w:spacing w:after="0"/>
      </w:pPr>
      <w:r w:rsidRPr="0006556B">
        <w:rPr>
          <w:i/>
        </w:rPr>
        <w:t>January 2018 – August 2018</w:t>
      </w:r>
      <w:r>
        <w:t xml:space="preserve"> </w:t>
      </w:r>
    </w:p>
    <w:p w14:paraId="4C783678" w14:textId="21513AB6" w:rsidR="0006556B" w:rsidRDefault="004C3C30" w:rsidP="0006556B">
      <w:pPr>
        <w:pStyle w:val="ListParagraph"/>
        <w:numPr>
          <w:ilvl w:val="0"/>
          <w:numId w:val="1"/>
        </w:numPr>
        <w:spacing w:before="240"/>
      </w:pPr>
      <w:r>
        <w:t xml:space="preserve">Completed and presented a competitive analysis of cloud services (IBM Cloud, AWS Cloud, and Microsoft Azure) for Wind River IoT products. The competitive analysis presented product management with industry best practices </w:t>
      </w:r>
      <w:r w:rsidR="00046F85">
        <w:t>for IoT cloud onboarding.</w:t>
      </w:r>
    </w:p>
    <w:p w14:paraId="44460B5E" w14:textId="28E9EE3C" w:rsidR="00046F85" w:rsidRDefault="00165161" w:rsidP="0006556B">
      <w:pPr>
        <w:pStyle w:val="ListParagraph"/>
        <w:numPr>
          <w:ilvl w:val="0"/>
          <w:numId w:val="1"/>
        </w:numPr>
        <w:spacing w:before="240"/>
      </w:pPr>
      <w:r>
        <w:lastRenderedPageBreak/>
        <w:t xml:space="preserve">Prototyped a </w:t>
      </w:r>
      <w:r w:rsidR="00E51CB2">
        <w:t xml:space="preserve">device weather simulator using VxWorks </w:t>
      </w:r>
      <w:r>
        <w:t xml:space="preserve">as a proof of concept for </w:t>
      </w:r>
      <w:r w:rsidR="00E51CB2">
        <w:t>a Wind River IoT product’s</w:t>
      </w:r>
      <w:r>
        <w:t xml:space="preserve"> new </w:t>
      </w:r>
      <w:r w:rsidR="00E51CB2">
        <w:t>user-</w:t>
      </w:r>
      <w:r>
        <w:t xml:space="preserve">onboarding process </w:t>
      </w:r>
      <w:r w:rsidR="00046F85">
        <w:t xml:space="preserve"> </w:t>
      </w:r>
    </w:p>
    <w:p w14:paraId="7C7F19F7" w14:textId="15DB32A8" w:rsidR="00046F85" w:rsidRDefault="00046F85" w:rsidP="0006556B">
      <w:pPr>
        <w:pStyle w:val="ListParagraph"/>
        <w:numPr>
          <w:ilvl w:val="0"/>
          <w:numId w:val="1"/>
        </w:numPr>
        <w:spacing w:before="240"/>
      </w:pPr>
      <w:r>
        <w:t xml:space="preserve">Created a </w:t>
      </w:r>
      <w:r w:rsidR="00165161">
        <w:t>Python application</w:t>
      </w:r>
      <w:r>
        <w:t xml:space="preserve"> for Information Development management to transfer</w:t>
      </w:r>
      <w:r w:rsidR="00165161">
        <w:t xml:space="preserve"> and parse</w:t>
      </w:r>
      <w:r>
        <w:t xml:space="preserve"> data to a Microsoft Excel spreadsheet</w:t>
      </w:r>
    </w:p>
    <w:p w14:paraId="18AD440E" w14:textId="3C9F7AE0" w:rsidR="00046F85" w:rsidRDefault="00046F85" w:rsidP="0006556B">
      <w:pPr>
        <w:pStyle w:val="ListParagraph"/>
        <w:numPr>
          <w:ilvl w:val="0"/>
          <w:numId w:val="1"/>
        </w:numPr>
        <w:spacing w:before="240"/>
      </w:pPr>
      <w:r>
        <w:t>Designed and built a web interface using Flask and jQuery for the Jira Scraper tool used by product management to track content development times</w:t>
      </w:r>
    </w:p>
    <w:p w14:paraId="549A4949" w14:textId="3A4FCE42" w:rsidR="00A8047E" w:rsidRDefault="00046F85" w:rsidP="00A8047E">
      <w:pPr>
        <w:pStyle w:val="ListParagraph"/>
        <w:numPr>
          <w:ilvl w:val="0"/>
          <w:numId w:val="1"/>
        </w:numPr>
        <w:spacing w:before="240"/>
      </w:pPr>
      <w:r>
        <w:t xml:space="preserve">Used Angular to improve </w:t>
      </w:r>
      <w:r w:rsidR="004A5AE2">
        <w:t xml:space="preserve">the frontend of Wind River’s </w:t>
      </w:r>
      <w:r>
        <w:t>Product Availability Matrix website</w:t>
      </w:r>
      <w:r w:rsidR="004A5AE2">
        <w:t>.</w:t>
      </w:r>
      <w:r>
        <w:t xml:space="preserve"> </w:t>
      </w:r>
      <w:r w:rsidR="004A5AE2">
        <w:t>This improvement allowed Wind River staff</w:t>
      </w:r>
      <w:r>
        <w:t xml:space="preserve"> to</w:t>
      </w:r>
      <w:r w:rsidR="004A5AE2">
        <w:t xml:space="preserve"> </w:t>
      </w:r>
      <w:r w:rsidR="00A8047E">
        <w:t>retrieve operations information for course delivery more reliabl</w:t>
      </w:r>
      <w:r>
        <w:t>y</w:t>
      </w:r>
      <w:r w:rsidR="004A5AE2">
        <w:t>.</w:t>
      </w:r>
    </w:p>
    <w:p w14:paraId="62B7729C" w14:textId="59BB88DE" w:rsidR="009B7412" w:rsidRPr="009B7412" w:rsidRDefault="009B7412" w:rsidP="009B7412">
      <w:pPr>
        <w:spacing w:before="240" w:after="0"/>
        <w:rPr>
          <w:b/>
        </w:rPr>
      </w:pPr>
      <w:r w:rsidRPr="009B7412">
        <w:rPr>
          <w:b/>
        </w:rPr>
        <w:t>C-CORE</w:t>
      </w:r>
    </w:p>
    <w:p w14:paraId="0A7EA30A" w14:textId="17DC85B8" w:rsidR="009B7412" w:rsidRDefault="009B7412" w:rsidP="009B7412">
      <w:pPr>
        <w:spacing w:after="0"/>
      </w:pPr>
      <w:r>
        <w:t>Research Assistant</w:t>
      </w:r>
    </w:p>
    <w:p w14:paraId="0202A509" w14:textId="1186189A" w:rsidR="009B7412" w:rsidRDefault="009B7412" w:rsidP="009B7412">
      <w:pPr>
        <w:rPr>
          <w:i/>
        </w:rPr>
      </w:pPr>
      <w:r w:rsidRPr="009B7412">
        <w:rPr>
          <w:i/>
        </w:rPr>
        <w:t>May 2019 – August 2019</w:t>
      </w:r>
    </w:p>
    <w:p w14:paraId="606A97C5" w14:textId="705DAF88" w:rsidR="009B7412" w:rsidRDefault="009B7412" w:rsidP="009B7412">
      <w:pPr>
        <w:pStyle w:val="ListParagraph"/>
        <w:numPr>
          <w:ilvl w:val="0"/>
          <w:numId w:val="9"/>
        </w:numPr>
        <w:rPr>
          <w:iCs/>
        </w:rPr>
      </w:pPr>
      <w:r>
        <w:rPr>
          <w:iCs/>
        </w:rPr>
        <w:t>Created a data base using Microsoft Access for catalogued satellite images to improve data security and allow employees to more easily catalog and reference files.</w:t>
      </w:r>
    </w:p>
    <w:p w14:paraId="0BECC6B9" w14:textId="74936B83" w:rsidR="009B7412" w:rsidRPr="009B7412" w:rsidRDefault="009B7412" w:rsidP="009B7412">
      <w:pPr>
        <w:pStyle w:val="ListParagraph"/>
        <w:numPr>
          <w:ilvl w:val="0"/>
          <w:numId w:val="9"/>
        </w:numPr>
        <w:rPr>
          <w:iCs/>
        </w:rPr>
      </w:pPr>
      <w:r>
        <w:rPr>
          <w:iCs/>
        </w:rPr>
        <w:t>Aided in the cataloguing of satellite images.</w:t>
      </w:r>
    </w:p>
    <w:p w14:paraId="5B92EE06" w14:textId="5869CE15" w:rsidR="0006556B" w:rsidRDefault="0006556B" w:rsidP="0006556B">
      <w:pPr>
        <w:spacing w:after="0"/>
      </w:pPr>
      <w:r w:rsidRPr="0006556B">
        <w:rPr>
          <w:b/>
        </w:rPr>
        <w:t>Women in Science and Engineering Newfoundland (WISE NL), St. John’s NL</w:t>
      </w:r>
      <w:r>
        <w:t xml:space="preserve"> </w:t>
      </w:r>
    </w:p>
    <w:p w14:paraId="6C90A49F" w14:textId="77777777" w:rsidR="0006556B" w:rsidRDefault="0006556B" w:rsidP="0006556B">
      <w:pPr>
        <w:spacing w:after="0"/>
      </w:pPr>
      <w:r>
        <w:t xml:space="preserve">Education Coordinator </w:t>
      </w:r>
    </w:p>
    <w:p w14:paraId="4A23B715" w14:textId="6A89DACF" w:rsidR="0006556B" w:rsidRPr="000A1BA6" w:rsidRDefault="0006556B" w:rsidP="000A1BA6">
      <w:pPr>
        <w:rPr>
          <w:i/>
        </w:rPr>
      </w:pPr>
      <w:r w:rsidRPr="000A1BA6">
        <w:rPr>
          <w:i/>
        </w:rPr>
        <w:t>March 2017 – June 2017 &amp; August 2017 – October 2017</w:t>
      </w:r>
    </w:p>
    <w:p w14:paraId="5D84EDA5" w14:textId="71880847" w:rsidR="000A1BA6" w:rsidRDefault="000A1BA6" w:rsidP="000A1BA6">
      <w:pPr>
        <w:pStyle w:val="ListParagraph"/>
        <w:numPr>
          <w:ilvl w:val="0"/>
          <w:numId w:val="3"/>
        </w:numPr>
        <w:spacing w:after="0"/>
      </w:pPr>
      <w:r>
        <w:t>Planned and organized WISE NL’s 2017 Remotely Operated Vehicles (ROV) webinars</w:t>
      </w:r>
      <w:r w:rsidR="009D3CC7">
        <w:t xml:space="preserve"> </w:t>
      </w:r>
      <w:r w:rsidR="00E51CB2">
        <w:t xml:space="preserve">as part of Canada’s </w:t>
      </w:r>
      <w:r w:rsidR="009D3CC7">
        <w:t>S</w:t>
      </w:r>
      <w:r w:rsidR="009D3CC7" w:rsidRPr="009D3CC7">
        <w:t xml:space="preserve">cience </w:t>
      </w:r>
      <w:r w:rsidR="009D3CC7">
        <w:t>O</w:t>
      </w:r>
      <w:r w:rsidR="009D3CC7" w:rsidRPr="009D3CC7">
        <w:t>dyssey week</w:t>
      </w:r>
      <w:r w:rsidR="00E51CB2">
        <w:t xml:space="preserve"> and Science Literacy week</w:t>
      </w:r>
    </w:p>
    <w:p w14:paraId="3813F73B" w14:textId="3572918D" w:rsidR="000A1BA6" w:rsidRDefault="000A1BA6" w:rsidP="000A1BA6">
      <w:pPr>
        <w:pStyle w:val="ListParagraph"/>
        <w:numPr>
          <w:ilvl w:val="0"/>
          <w:numId w:val="3"/>
        </w:numPr>
        <w:spacing w:after="0"/>
      </w:pPr>
      <w:r>
        <w:t xml:space="preserve">Created </w:t>
      </w:r>
      <w:r w:rsidR="009D3CC7">
        <w:t xml:space="preserve">detailed </w:t>
      </w:r>
      <w:r>
        <w:t xml:space="preserve">project reports for the 2017 </w:t>
      </w:r>
      <w:r w:rsidR="00E51CB2">
        <w:t xml:space="preserve">ROV </w:t>
      </w:r>
      <w:r>
        <w:t>webinars for event sponsors</w:t>
      </w:r>
      <w:r w:rsidR="009D3CC7">
        <w:t xml:space="preserve"> </w:t>
      </w:r>
    </w:p>
    <w:p w14:paraId="4694FA77" w14:textId="77777777" w:rsidR="000A1BA6" w:rsidRDefault="000A1BA6" w:rsidP="000A1BA6">
      <w:pPr>
        <w:pStyle w:val="ListParagraph"/>
        <w:numPr>
          <w:ilvl w:val="0"/>
          <w:numId w:val="3"/>
        </w:numPr>
        <w:spacing w:after="0"/>
      </w:pPr>
      <w:r>
        <w:t>Recruited rural NL schools to participate in the ROV webinars</w:t>
      </w:r>
    </w:p>
    <w:p w14:paraId="7695DBB2" w14:textId="77777777" w:rsidR="000A1BA6" w:rsidRDefault="000A1BA6" w:rsidP="000A1BA6">
      <w:pPr>
        <w:pStyle w:val="ListParagraph"/>
        <w:numPr>
          <w:ilvl w:val="0"/>
          <w:numId w:val="3"/>
        </w:numPr>
        <w:spacing w:after="0"/>
      </w:pPr>
      <w:r>
        <w:t>Oversaw and managed the operating and expenditures budget</w:t>
      </w:r>
    </w:p>
    <w:p w14:paraId="459C3262" w14:textId="6E1A223D" w:rsidR="0006556B" w:rsidRDefault="000A1BA6" w:rsidP="000A1BA6">
      <w:pPr>
        <w:pStyle w:val="ListParagraph"/>
        <w:numPr>
          <w:ilvl w:val="0"/>
          <w:numId w:val="3"/>
        </w:numPr>
        <w:spacing w:after="0"/>
      </w:pPr>
      <w:r>
        <w:t>Created flyers and displays advertising the ROV webinars</w:t>
      </w:r>
    </w:p>
    <w:p w14:paraId="7BA0719F" w14:textId="7ABB6F58" w:rsidR="000A1BA6" w:rsidRDefault="000A1BA6" w:rsidP="000A1BA6">
      <w:pPr>
        <w:spacing w:after="0"/>
      </w:pPr>
    </w:p>
    <w:p w14:paraId="6BFD5882" w14:textId="77777777" w:rsidR="000A1BA6" w:rsidRPr="000A1BA6" w:rsidRDefault="000A1BA6" w:rsidP="000A1BA6">
      <w:pPr>
        <w:spacing w:after="0"/>
        <w:rPr>
          <w:b/>
        </w:rPr>
      </w:pPr>
      <w:r w:rsidRPr="000A1BA6">
        <w:rPr>
          <w:b/>
        </w:rPr>
        <w:t xml:space="preserve">Occupational Health and Safety (OHS), Standards and Regulatory Review, St. John’s NL </w:t>
      </w:r>
    </w:p>
    <w:p w14:paraId="43A6995D" w14:textId="77777777" w:rsidR="000A1BA6" w:rsidRDefault="000A1BA6" w:rsidP="000A1BA6">
      <w:pPr>
        <w:spacing w:after="0"/>
      </w:pPr>
      <w:r>
        <w:t xml:space="preserve">Records Management Assistant/ Receptionist </w:t>
      </w:r>
    </w:p>
    <w:p w14:paraId="31B26F36" w14:textId="77777777" w:rsidR="000A1BA6" w:rsidRPr="000A1BA6" w:rsidRDefault="000A1BA6" w:rsidP="000A1BA6">
      <w:pPr>
        <w:rPr>
          <w:i/>
        </w:rPr>
      </w:pPr>
      <w:r w:rsidRPr="000A1BA6">
        <w:rPr>
          <w:i/>
        </w:rPr>
        <w:t xml:space="preserve">July 2016 – August 2016 </w:t>
      </w:r>
    </w:p>
    <w:p w14:paraId="752544BC" w14:textId="77777777" w:rsidR="000A1BA6" w:rsidRDefault="000A1BA6" w:rsidP="000A1BA6">
      <w:pPr>
        <w:pStyle w:val="ListParagraph"/>
        <w:numPr>
          <w:ilvl w:val="0"/>
          <w:numId w:val="4"/>
        </w:numPr>
        <w:spacing w:after="0"/>
      </w:pPr>
      <w:r>
        <w:t>Assisted in the upkeep of the OHS registry</w:t>
      </w:r>
    </w:p>
    <w:p w14:paraId="14D28027" w14:textId="77777777" w:rsidR="000A1BA6" w:rsidRDefault="000A1BA6" w:rsidP="000A1BA6">
      <w:pPr>
        <w:pStyle w:val="ListParagraph"/>
        <w:numPr>
          <w:ilvl w:val="0"/>
          <w:numId w:val="4"/>
        </w:numPr>
        <w:spacing w:after="0"/>
      </w:pPr>
      <w:r>
        <w:t>Performed data entry and upkeep of the work place accident database</w:t>
      </w:r>
    </w:p>
    <w:p w14:paraId="03AB6C2C" w14:textId="0390DBE0" w:rsidR="000A1BA6" w:rsidRDefault="00E51CB2" w:rsidP="000A1BA6">
      <w:pPr>
        <w:pStyle w:val="ListParagraph"/>
        <w:numPr>
          <w:ilvl w:val="0"/>
          <w:numId w:val="4"/>
        </w:numPr>
        <w:spacing w:after="0"/>
      </w:pPr>
      <w:r>
        <w:t>Digitalized</w:t>
      </w:r>
      <w:r w:rsidR="000A1BA6">
        <w:t xml:space="preserve"> </w:t>
      </w:r>
      <w:r>
        <w:t>physical records for archival</w:t>
      </w:r>
    </w:p>
    <w:p w14:paraId="51417841" w14:textId="77777777" w:rsidR="000A1BA6" w:rsidRDefault="000A1BA6" w:rsidP="000A1BA6">
      <w:pPr>
        <w:spacing w:after="0"/>
      </w:pPr>
    </w:p>
    <w:p w14:paraId="3F1C0409" w14:textId="77777777" w:rsidR="000A1BA6" w:rsidRDefault="000A1BA6" w:rsidP="000A1BA6">
      <w:pPr>
        <w:spacing w:after="0"/>
      </w:pPr>
      <w:r w:rsidRPr="000A1BA6">
        <w:rPr>
          <w:b/>
        </w:rPr>
        <w:t>Memorial University of Newfoundland Faculty of Engineering and Applied Science, St. John’s NL</w:t>
      </w:r>
      <w:r w:rsidRPr="000A1BA6">
        <w:t xml:space="preserve"> </w:t>
      </w:r>
    </w:p>
    <w:p w14:paraId="43EC8144" w14:textId="09C1B944" w:rsidR="000A1BA6" w:rsidRDefault="000A1BA6" w:rsidP="000A1BA6">
      <w:pPr>
        <w:spacing w:after="0"/>
      </w:pPr>
      <w:r>
        <w:t xml:space="preserve">Research Assistant </w:t>
      </w:r>
    </w:p>
    <w:p w14:paraId="62E6CA76" w14:textId="30D3AEFA" w:rsidR="000A1BA6" w:rsidRPr="000A1BA6" w:rsidRDefault="000A1BA6" w:rsidP="000A1BA6">
      <w:pPr>
        <w:rPr>
          <w:i/>
        </w:rPr>
      </w:pPr>
      <w:r w:rsidRPr="000A1BA6">
        <w:rPr>
          <w:i/>
        </w:rPr>
        <w:t>June 2015 - August 2015</w:t>
      </w:r>
    </w:p>
    <w:p w14:paraId="304D741A" w14:textId="77777777" w:rsidR="000A1BA6" w:rsidRDefault="000A1BA6" w:rsidP="000A1BA6">
      <w:pPr>
        <w:pStyle w:val="ListParagraph"/>
        <w:numPr>
          <w:ilvl w:val="0"/>
          <w:numId w:val="5"/>
        </w:numPr>
        <w:spacing w:after="0"/>
      </w:pPr>
      <w:r>
        <w:t>Conducted research on the Sphero robot’s applications in Swarm robotics</w:t>
      </w:r>
    </w:p>
    <w:p w14:paraId="1F4E1AD6" w14:textId="58F6AD3B" w:rsidR="00806254" w:rsidRDefault="000A1BA6" w:rsidP="00806254">
      <w:pPr>
        <w:pStyle w:val="ListParagraph"/>
        <w:numPr>
          <w:ilvl w:val="0"/>
          <w:numId w:val="5"/>
        </w:numPr>
        <w:spacing w:after="0"/>
      </w:pPr>
      <w:r>
        <w:lastRenderedPageBreak/>
        <w:t xml:space="preserve">Wrote and presented </w:t>
      </w:r>
      <w:r w:rsidR="00A8047E">
        <w:t xml:space="preserve">a </w:t>
      </w:r>
      <w:r>
        <w:t>research paper describing applications of the Sphero robot in swarm robotics (See conference presentations and publications)</w:t>
      </w:r>
    </w:p>
    <w:p w14:paraId="177C6A51" w14:textId="77777777" w:rsidR="00EE1F4A" w:rsidRDefault="00EE1F4A" w:rsidP="00EE1F4A">
      <w:pPr>
        <w:pStyle w:val="Heading1"/>
        <w:spacing w:after="240"/>
      </w:pPr>
      <w:r>
        <w:t>EDUCATION</w:t>
      </w:r>
    </w:p>
    <w:p w14:paraId="1B07706E" w14:textId="06174B54" w:rsidR="00EE1F4A" w:rsidRPr="00EE1F4A" w:rsidRDefault="00EE1F4A" w:rsidP="00EE1F4A">
      <w:pPr>
        <w:spacing w:after="0"/>
        <w:rPr>
          <w:b/>
        </w:rPr>
      </w:pPr>
      <w:r w:rsidRPr="00EE1F4A">
        <w:rPr>
          <w:b/>
        </w:rPr>
        <w:t xml:space="preserve">Bachelor of </w:t>
      </w:r>
      <w:r>
        <w:rPr>
          <w:b/>
        </w:rPr>
        <w:t xml:space="preserve">Computer </w:t>
      </w:r>
      <w:r w:rsidRPr="00EE1F4A">
        <w:rPr>
          <w:b/>
        </w:rPr>
        <w:t xml:space="preserve">Engineering </w:t>
      </w:r>
      <w:r>
        <w:rPr>
          <w:b/>
        </w:rPr>
        <w:t>(Co-op Program)</w:t>
      </w:r>
      <w:r w:rsidRPr="00EE1F4A">
        <w:rPr>
          <w:b/>
        </w:rPr>
        <w:t>, Memorial University of Newfoundland</w:t>
      </w:r>
    </w:p>
    <w:p w14:paraId="0A609A76" w14:textId="14F2C6EB" w:rsidR="00EE1F4A" w:rsidRPr="00806254" w:rsidRDefault="00EE1F4A" w:rsidP="00EE1F4A">
      <w:r>
        <w:t xml:space="preserve">Expected Grad. 2022 </w:t>
      </w:r>
    </w:p>
    <w:p w14:paraId="63E960A0" w14:textId="77777777" w:rsidR="0006556B" w:rsidRDefault="0006556B" w:rsidP="00EE1F4A">
      <w:pPr>
        <w:pStyle w:val="Heading1"/>
        <w:spacing w:before="0" w:after="240"/>
        <w:rPr>
          <w:shd w:val="clear" w:color="auto" w:fill="FFFFFF"/>
        </w:rPr>
      </w:pPr>
      <w:r>
        <w:rPr>
          <w:shd w:val="clear" w:color="auto" w:fill="FFFFFF"/>
        </w:rPr>
        <w:t>AWARDS &amp; SCHOLARSHIPS</w:t>
      </w:r>
    </w:p>
    <w:p w14:paraId="0B2CD6F6" w14:textId="19D475B3" w:rsidR="0006556B" w:rsidRDefault="0006556B" w:rsidP="00CD25C6">
      <w:pPr>
        <w:pStyle w:val="ListParagraph"/>
        <w:numPr>
          <w:ilvl w:val="0"/>
          <w:numId w:val="2"/>
        </w:numPr>
        <w:spacing w:after="0"/>
      </w:pPr>
      <w:r>
        <w:t>Memorial University of Newfoundland Endowment Fund Scholarship</w:t>
      </w:r>
      <w:r w:rsidR="000A1BA6">
        <w:t xml:space="preserve"> </w:t>
      </w:r>
      <w:r>
        <w:t>(2016)</w:t>
      </w:r>
    </w:p>
    <w:p w14:paraId="523F4002" w14:textId="0634DB85" w:rsidR="0006556B" w:rsidRDefault="0006556B" w:rsidP="00CD25C6">
      <w:pPr>
        <w:pStyle w:val="ListParagraph"/>
        <w:numPr>
          <w:ilvl w:val="0"/>
          <w:numId w:val="2"/>
        </w:numPr>
        <w:spacing w:after="0"/>
      </w:pPr>
      <w:r>
        <w:t>City of Mount Pearl Science Technology Engineering and Math Award</w:t>
      </w:r>
      <w:r w:rsidR="000A1BA6">
        <w:t xml:space="preserve"> </w:t>
      </w:r>
      <w:r>
        <w:t>(2015)</w:t>
      </w:r>
    </w:p>
    <w:p w14:paraId="5F875FBF" w14:textId="77777777" w:rsidR="0006556B" w:rsidRPr="0006556B" w:rsidRDefault="0006556B" w:rsidP="00CD25C6">
      <w:pPr>
        <w:pStyle w:val="Heading1"/>
        <w:spacing w:after="240"/>
        <w:rPr>
          <w:rFonts w:ascii="Montserrat" w:hAnsi="Montserrat"/>
          <w:color w:val="404040"/>
          <w:shd w:val="clear" w:color="auto" w:fill="FFFFFF"/>
        </w:rPr>
      </w:pPr>
      <w:bookmarkStart w:id="0" w:name="_GoBack"/>
      <w:r w:rsidRPr="0006556B">
        <w:rPr>
          <w:shd w:val="clear" w:color="auto" w:fill="FFFFFF"/>
        </w:rPr>
        <w:t>CONFERENCE PRESENTATIONS &amp; PUBLICATIONS</w:t>
      </w:r>
    </w:p>
    <w:bookmarkEnd w:id="0"/>
    <w:p w14:paraId="22634893" w14:textId="0B13DCE4" w:rsidR="00A8047E" w:rsidRDefault="0006556B" w:rsidP="00A8047E">
      <w:pPr>
        <w:spacing w:before="240" w:after="0"/>
      </w:pPr>
      <w:r w:rsidRPr="002D0093">
        <w:rPr>
          <w:b/>
        </w:rPr>
        <w:t>Wiseman, E.</w:t>
      </w:r>
      <w:r>
        <w:t>, Vardy, A. (2015), “Detecting Collisions on the Sphero Robot</w:t>
      </w:r>
      <w:r w:rsidR="00A8047E">
        <w:t>,”</w:t>
      </w:r>
      <w:r>
        <w:t xml:space="preserve"> 24th Annual Newfoundland Electrical and Computer Engineering Conference (NECEC</w:t>
      </w:r>
      <w:r w:rsidR="00A8047E">
        <w:t>)</w:t>
      </w:r>
    </w:p>
    <w:sectPr w:rsidR="00A8047E" w:rsidSect="00E52BA8">
      <w:headerReference w:type="default" r:id="rId8"/>
      <w:footerReference w:type="default" r:id="rId9"/>
      <w:pgSz w:w="12240" w:h="15840"/>
      <w:pgMar w:top="720" w:right="720" w:bottom="720" w:left="720" w:header="454" w:footer="51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FEA18F" w14:textId="77777777" w:rsidR="00E26714" w:rsidRDefault="00E26714" w:rsidP="00DA7477">
      <w:pPr>
        <w:spacing w:after="0" w:line="240" w:lineRule="auto"/>
      </w:pPr>
      <w:r>
        <w:separator/>
      </w:r>
    </w:p>
  </w:endnote>
  <w:endnote w:type="continuationSeparator" w:id="0">
    <w:p w14:paraId="677E1FCE" w14:textId="77777777" w:rsidR="00E26714" w:rsidRDefault="00E26714" w:rsidP="00DA74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Rubik">
    <w:panose1 w:val="00000500000000000000"/>
    <w:charset w:val="00"/>
    <w:family w:val="auto"/>
    <w:pitch w:val="variable"/>
    <w:sig w:usb0="00000A07" w:usb1="40000001" w:usb2="00000000" w:usb3="00000000" w:csb0="000000B7" w:csb1="00000000"/>
  </w:font>
  <w:font w:name="Montserrat SemiBold">
    <w:panose1 w:val="00000700000000000000"/>
    <w:charset w:val="00"/>
    <w:family w:val="auto"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cifico">
    <w:panose1 w:val="00000500000000000000"/>
    <w:charset w:val="00"/>
    <w:family w:val="auto"/>
    <w:pitch w:val="variable"/>
    <w:sig w:usb0="20000207" w:usb1="00000000" w:usb2="00000000" w:usb3="00000000" w:csb0="00000197" w:csb1="00000000"/>
  </w:font>
  <w:font w:name="Font Awesome 5 Free Solid">
    <w:panose1 w:val="02000503000000000000"/>
    <w:charset w:val="00"/>
    <w:family w:val="auto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 Awesome 5 Free Regular">
    <w:panose1 w:val="02000503000000000000"/>
    <w:charset w:val="00"/>
    <w:family w:val="auto"/>
    <w:pitch w:val="variable"/>
    <w:sig w:usb0="00000003" w:usb1="10000000" w:usb2="00000000" w:usb3="00000000" w:csb0="80000001" w:csb1="00000000"/>
  </w:font>
  <w:font w:name="Font Awesome 5 Brands Regular">
    <w:panose1 w:val="02000503000000000000"/>
    <w:charset w:val="00"/>
    <w:family w:val="auto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44057759"/>
      <w:docPartObj>
        <w:docPartGallery w:val="Page Numbers (Bottom of Page)"/>
        <w:docPartUnique/>
      </w:docPartObj>
    </w:sdtPr>
    <w:sdtEndPr>
      <w:rPr>
        <w:rFonts w:ascii="Rubik" w:hAnsi="Rubik" w:cs="Rubik"/>
      </w:rPr>
    </w:sdtEndPr>
    <w:sdtContent>
      <w:sdt>
        <w:sdtPr>
          <w:id w:val="-1769616900"/>
          <w:docPartObj>
            <w:docPartGallery w:val="Page Numbers (Top of Page)"/>
            <w:docPartUnique/>
          </w:docPartObj>
        </w:sdtPr>
        <w:sdtEndPr>
          <w:rPr>
            <w:rFonts w:ascii="Rubik" w:hAnsi="Rubik" w:cs="Rubik"/>
          </w:rPr>
        </w:sdtEndPr>
        <w:sdtContent>
          <w:p w14:paraId="290E78AE" w14:textId="320A58C2" w:rsidR="000A1BA6" w:rsidRPr="000A1BA6" w:rsidRDefault="000A1BA6" w:rsidP="00A8047E">
            <w:pPr>
              <w:pStyle w:val="Footer"/>
              <w:jc w:val="right"/>
              <w:rPr>
                <w:rFonts w:ascii="Rubik" w:hAnsi="Rubik" w:cs="Rubik"/>
              </w:rPr>
            </w:pPr>
            <w:r w:rsidRPr="000A1BA6">
              <w:rPr>
                <w:rFonts w:ascii="Rubik" w:hAnsi="Rubik" w:cs="Rubik"/>
              </w:rPr>
              <w:t xml:space="preserve">Page </w:t>
            </w:r>
            <w:r w:rsidRPr="000A1BA6">
              <w:rPr>
                <w:rFonts w:ascii="Rubik" w:hAnsi="Rubik" w:cs="Rubik"/>
                <w:bCs/>
              </w:rPr>
              <w:fldChar w:fldCharType="begin"/>
            </w:r>
            <w:r w:rsidRPr="000A1BA6">
              <w:rPr>
                <w:rFonts w:ascii="Rubik" w:hAnsi="Rubik" w:cs="Rubik"/>
                <w:bCs/>
              </w:rPr>
              <w:instrText xml:space="preserve"> PAGE </w:instrText>
            </w:r>
            <w:r w:rsidRPr="000A1BA6">
              <w:rPr>
                <w:rFonts w:ascii="Rubik" w:hAnsi="Rubik" w:cs="Rubik"/>
                <w:bCs/>
              </w:rPr>
              <w:fldChar w:fldCharType="separate"/>
            </w:r>
            <w:r w:rsidRPr="000A1BA6">
              <w:rPr>
                <w:rFonts w:ascii="Rubik" w:hAnsi="Rubik" w:cs="Rubik"/>
                <w:bCs/>
                <w:noProof/>
              </w:rPr>
              <w:t>2</w:t>
            </w:r>
            <w:r w:rsidRPr="000A1BA6">
              <w:rPr>
                <w:rFonts w:ascii="Rubik" w:hAnsi="Rubik" w:cs="Rubik"/>
                <w:bCs/>
              </w:rPr>
              <w:fldChar w:fldCharType="end"/>
            </w:r>
            <w:r w:rsidRPr="000A1BA6">
              <w:rPr>
                <w:rFonts w:ascii="Rubik" w:hAnsi="Rubik" w:cs="Rubik"/>
              </w:rPr>
              <w:t xml:space="preserve"> of </w:t>
            </w:r>
            <w:r w:rsidRPr="000A1BA6">
              <w:rPr>
                <w:rFonts w:ascii="Rubik" w:hAnsi="Rubik" w:cs="Rubik"/>
                <w:bCs/>
              </w:rPr>
              <w:fldChar w:fldCharType="begin"/>
            </w:r>
            <w:r w:rsidRPr="000A1BA6">
              <w:rPr>
                <w:rFonts w:ascii="Rubik" w:hAnsi="Rubik" w:cs="Rubik"/>
                <w:bCs/>
              </w:rPr>
              <w:instrText xml:space="preserve"> NUMPAGES  </w:instrText>
            </w:r>
            <w:r w:rsidRPr="000A1BA6">
              <w:rPr>
                <w:rFonts w:ascii="Rubik" w:hAnsi="Rubik" w:cs="Rubik"/>
                <w:bCs/>
              </w:rPr>
              <w:fldChar w:fldCharType="separate"/>
            </w:r>
            <w:r w:rsidRPr="000A1BA6">
              <w:rPr>
                <w:rFonts w:ascii="Rubik" w:hAnsi="Rubik" w:cs="Rubik"/>
                <w:bCs/>
                <w:noProof/>
              </w:rPr>
              <w:t>2</w:t>
            </w:r>
            <w:r w:rsidRPr="000A1BA6">
              <w:rPr>
                <w:rFonts w:ascii="Rubik" w:hAnsi="Rubik" w:cs="Rubik"/>
                <w:bCs/>
              </w:rPr>
              <w:fldChar w:fldCharType="end"/>
            </w:r>
          </w:p>
        </w:sdtContent>
      </w:sdt>
    </w:sdtContent>
  </w:sdt>
  <w:p w14:paraId="52BE0CE8" w14:textId="77777777" w:rsidR="000A1BA6" w:rsidRPr="000A1BA6" w:rsidRDefault="000A1BA6">
    <w:pPr>
      <w:pStyle w:val="Footer"/>
      <w:rPr>
        <w:rFonts w:ascii="Rubik" w:hAnsi="Rubik" w:cs="Rubik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FC5103" w14:textId="77777777" w:rsidR="00E26714" w:rsidRDefault="00E26714" w:rsidP="00DA7477">
      <w:pPr>
        <w:spacing w:after="0" w:line="240" w:lineRule="auto"/>
      </w:pPr>
      <w:r>
        <w:separator/>
      </w:r>
    </w:p>
  </w:footnote>
  <w:footnote w:type="continuationSeparator" w:id="0">
    <w:p w14:paraId="708EF8A2" w14:textId="77777777" w:rsidR="00E26714" w:rsidRDefault="00E26714" w:rsidP="00DA74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606750" w14:textId="5BEA318F" w:rsidR="00413CAE" w:rsidRPr="00C044FE" w:rsidRDefault="00A75635" w:rsidP="00A75635">
    <w:pPr>
      <w:pStyle w:val="Title"/>
      <w:jc w:val="center"/>
      <w:rPr>
        <w:rFonts w:ascii="Pacifico" w:hAnsi="Pacifico"/>
        <w:color w:val="1F4E79" w:themeColor="accent5" w:themeShade="80"/>
        <w:spacing w:val="100"/>
        <w:sz w:val="72"/>
        <w:szCs w:val="64"/>
      </w:rPr>
    </w:pPr>
    <w:r w:rsidRPr="00A75635">
      <w:rPr>
        <w:rFonts w:ascii="Pacifico" w:hAnsi="Pacifico"/>
        <w:spacing w:val="100"/>
        <w:sz w:val="72"/>
        <w:szCs w:val="64"/>
      </w:rPr>
      <w:t xml:space="preserve">Emily </w:t>
    </w:r>
    <w:r w:rsidRPr="00C044FE">
      <w:rPr>
        <w:rFonts w:ascii="Pacifico" w:hAnsi="Pacifico"/>
        <w:color w:val="1F4E79" w:themeColor="accent5" w:themeShade="80"/>
        <w:spacing w:val="100"/>
        <w:sz w:val="72"/>
        <w:szCs w:val="64"/>
      </w:rPr>
      <w:t>Wiseman</w:t>
    </w:r>
  </w:p>
  <w:p w14:paraId="111C20A8" w14:textId="2A867325" w:rsidR="00910798" w:rsidRPr="000A1BA6" w:rsidRDefault="006473C9" w:rsidP="000C3BB0">
    <w:pPr>
      <w:pStyle w:val="Heading1"/>
      <w:spacing w:before="0" w:after="240"/>
      <w:jc w:val="center"/>
      <w:rPr>
        <w:i/>
        <w:color w:val="333333"/>
      </w:rPr>
    </w:pPr>
    <w:r>
      <w:rPr>
        <w:i/>
        <w:color w:val="333333"/>
      </w:rPr>
      <w:t>C</w:t>
    </w:r>
    <w:r w:rsidR="00413CAE" w:rsidRPr="000A1BA6">
      <w:rPr>
        <w:i/>
        <w:color w:val="333333"/>
      </w:rPr>
      <w:t xml:space="preserve">omputer </w:t>
    </w:r>
    <w:r w:rsidR="000C3BB0" w:rsidRPr="000A1BA6">
      <w:rPr>
        <w:i/>
        <w:color w:val="333333"/>
      </w:rPr>
      <w:t>e</w:t>
    </w:r>
    <w:r w:rsidR="00413CAE" w:rsidRPr="000A1BA6">
      <w:rPr>
        <w:i/>
        <w:color w:val="333333"/>
      </w:rPr>
      <w:t xml:space="preserve">ngineering </w:t>
    </w:r>
    <w:r w:rsidR="000C3BB0" w:rsidRPr="000A1BA6">
      <w:rPr>
        <w:i/>
        <w:color w:val="333333"/>
      </w:rPr>
      <w:t>s</w:t>
    </w:r>
    <w:r w:rsidR="00413CAE" w:rsidRPr="000A1BA6">
      <w:rPr>
        <w:i/>
        <w:color w:val="333333"/>
      </w:rPr>
      <w:t>tudent, Memorial University of Newfoundland</w:t>
    </w:r>
  </w:p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04"/>
      <w:gridCol w:w="1985"/>
      <w:gridCol w:w="708"/>
      <w:gridCol w:w="2410"/>
      <w:gridCol w:w="567"/>
      <w:gridCol w:w="2976"/>
    </w:tblGrid>
    <w:tr w:rsidR="000A1BA6" w:rsidRPr="000A1BA6" w14:paraId="047141F1" w14:textId="77777777" w:rsidTr="004C3C30">
      <w:trPr>
        <w:jc w:val="center"/>
      </w:trPr>
      <w:tc>
        <w:tcPr>
          <w:tcW w:w="704" w:type="dxa"/>
          <w:vAlign w:val="center"/>
        </w:tcPr>
        <w:p w14:paraId="626CA73D" w14:textId="77777777" w:rsidR="002D0093" w:rsidRPr="000A1BA6" w:rsidRDefault="002D0093" w:rsidP="002D0093">
          <w:pPr>
            <w:jc w:val="center"/>
            <w:rPr>
              <w:rFonts w:ascii="Cambria" w:hAnsi="Cambria"/>
            </w:rPr>
          </w:pPr>
          <w:r w:rsidRPr="00046F85">
            <w:rPr>
              <w:rFonts w:ascii="Font Awesome 5 Free Solid" w:hAnsi="Font Awesome 5 Free Solid"/>
              <w:sz w:val="28"/>
            </w:rPr>
            <w:t></w:t>
          </w:r>
        </w:p>
      </w:tc>
      <w:tc>
        <w:tcPr>
          <w:tcW w:w="1985" w:type="dxa"/>
          <w:vAlign w:val="center"/>
        </w:tcPr>
        <w:p w14:paraId="7D58C53E" w14:textId="77777777" w:rsidR="002D0093" w:rsidRPr="000A1BA6" w:rsidRDefault="002D0093" w:rsidP="002D0093">
          <w:pPr>
            <w:pStyle w:val="Heading1"/>
            <w:spacing w:before="0"/>
            <w:outlineLvl w:val="0"/>
            <w:rPr>
              <w:color w:val="333333"/>
            </w:rPr>
          </w:pPr>
          <w:r w:rsidRPr="000A1BA6">
            <w:rPr>
              <w:color w:val="333333"/>
            </w:rPr>
            <w:t>(709) 769-0969</w:t>
          </w:r>
        </w:p>
      </w:tc>
      <w:tc>
        <w:tcPr>
          <w:tcW w:w="708" w:type="dxa"/>
          <w:vAlign w:val="center"/>
        </w:tcPr>
        <w:p w14:paraId="5193E5EA" w14:textId="77777777" w:rsidR="002D0093" w:rsidRPr="000A1BA6" w:rsidRDefault="002D0093" w:rsidP="002D0093">
          <w:pPr>
            <w:jc w:val="center"/>
          </w:pPr>
          <w:r w:rsidRPr="00046F85">
            <w:rPr>
              <w:rFonts w:ascii="Font Awesome 5 Free Regular" w:hAnsi="Font Awesome 5 Free Regular"/>
              <w:sz w:val="28"/>
            </w:rPr>
            <w:t></w:t>
          </w:r>
        </w:p>
      </w:tc>
      <w:tc>
        <w:tcPr>
          <w:tcW w:w="2410" w:type="dxa"/>
          <w:vAlign w:val="center"/>
        </w:tcPr>
        <w:p w14:paraId="31E82EBB" w14:textId="77777777" w:rsidR="002D0093" w:rsidRPr="000A1BA6" w:rsidRDefault="002D0093" w:rsidP="002D0093">
          <w:pPr>
            <w:pStyle w:val="Heading1"/>
            <w:spacing w:before="0"/>
            <w:outlineLvl w:val="0"/>
            <w:rPr>
              <w:color w:val="333333"/>
            </w:rPr>
          </w:pPr>
          <w:r w:rsidRPr="000A1BA6">
            <w:rPr>
              <w:color w:val="333333"/>
            </w:rPr>
            <w:t>ewiseman@mun.ca</w:t>
          </w:r>
        </w:p>
      </w:tc>
      <w:tc>
        <w:tcPr>
          <w:tcW w:w="567" w:type="dxa"/>
          <w:vAlign w:val="center"/>
        </w:tcPr>
        <w:p w14:paraId="335584EA" w14:textId="77777777" w:rsidR="002D0093" w:rsidRPr="000A1BA6" w:rsidRDefault="002D0093" w:rsidP="002D0093">
          <w:pPr>
            <w:jc w:val="center"/>
          </w:pPr>
          <w:r w:rsidRPr="00046F85">
            <w:rPr>
              <w:rFonts w:ascii="Font Awesome 5 Brands Regular" w:hAnsi="Font Awesome 5 Brands Regular"/>
              <w:sz w:val="28"/>
            </w:rPr>
            <w:t></w:t>
          </w:r>
        </w:p>
      </w:tc>
      <w:tc>
        <w:tcPr>
          <w:tcW w:w="2976" w:type="dxa"/>
          <w:vAlign w:val="center"/>
        </w:tcPr>
        <w:p w14:paraId="72D8DBB2" w14:textId="77777777" w:rsidR="002D0093" w:rsidRPr="000A1BA6" w:rsidRDefault="002D0093" w:rsidP="002D0093">
          <w:pPr>
            <w:pStyle w:val="Heading1"/>
            <w:spacing w:before="0"/>
            <w:outlineLvl w:val="0"/>
            <w:rPr>
              <w:color w:val="333333"/>
            </w:rPr>
          </w:pPr>
          <w:r w:rsidRPr="000A1BA6">
            <w:rPr>
              <w:color w:val="333333"/>
            </w:rPr>
            <w:t>github.com/e-wiseman</w:t>
          </w:r>
        </w:p>
      </w:tc>
    </w:tr>
  </w:tbl>
  <w:p w14:paraId="5D46064D" w14:textId="0F1DDD44" w:rsidR="002D0093" w:rsidRPr="002D0093" w:rsidRDefault="002D0093" w:rsidP="0006556B">
    <w:pPr>
      <w:pStyle w:val="Heading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A41ED8"/>
    <w:multiLevelType w:val="hybridMultilevel"/>
    <w:tmpl w:val="EF1A44B8"/>
    <w:lvl w:ilvl="0" w:tplc="152EC3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CF2E53"/>
    <w:multiLevelType w:val="hybridMultilevel"/>
    <w:tmpl w:val="4BC05F3C"/>
    <w:lvl w:ilvl="0" w:tplc="F994613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FBE4961"/>
    <w:multiLevelType w:val="hybridMultilevel"/>
    <w:tmpl w:val="AE5C94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B9259C"/>
    <w:multiLevelType w:val="hybridMultilevel"/>
    <w:tmpl w:val="2216F340"/>
    <w:lvl w:ilvl="0" w:tplc="152EC3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3B00B8"/>
    <w:multiLevelType w:val="hybridMultilevel"/>
    <w:tmpl w:val="A356CBDA"/>
    <w:lvl w:ilvl="0" w:tplc="152EC3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56E4246A"/>
    <w:multiLevelType w:val="hybridMultilevel"/>
    <w:tmpl w:val="842E3DF2"/>
    <w:lvl w:ilvl="0" w:tplc="152EC3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D30923"/>
    <w:multiLevelType w:val="hybridMultilevel"/>
    <w:tmpl w:val="55B2F74A"/>
    <w:lvl w:ilvl="0" w:tplc="152EC3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E27271"/>
    <w:multiLevelType w:val="hybridMultilevel"/>
    <w:tmpl w:val="7428B708"/>
    <w:lvl w:ilvl="0" w:tplc="152EC35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4C567D"/>
    <w:multiLevelType w:val="hybridMultilevel"/>
    <w:tmpl w:val="6366BC82"/>
    <w:lvl w:ilvl="0" w:tplc="F994613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8"/>
        <w:szCs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3"/>
  </w:num>
  <w:num w:numId="4">
    <w:abstractNumId w:val="7"/>
  </w:num>
  <w:num w:numId="5">
    <w:abstractNumId w:val="5"/>
  </w:num>
  <w:num w:numId="6">
    <w:abstractNumId w:val="0"/>
  </w:num>
  <w:num w:numId="7">
    <w:abstractNumId w:val="2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ytDAzMjcwNTcxMbBQ0lEKTi0uzszPAymwqAUALgQt0ywAAAA="/>
  </w:docVars>
  <w:rsids>
    <w:rsidRoot w:val="00DA7477"/>
    <w:rsid w:val="00046F85"/>
    <w:rsid w:val="0006556B"/>
    <w:rsid w:val="000A0ABD"/>
    <w:rsid w:val="000A1BA6"/>
    <w:rsid w:val="000C3BB0"/>
    <w:rsid w:val="00165161"/>
    <w:rsid w:val="001831A5"/>
    <w:rsid w:val="001E3D7B"/>
    <w:rsid w:val="002D0093"/>
    <w:rsid w:val="002F023D"/>
    <w:rsid w:val="00302DCD"/>
    <w:rsid w:val="00314E84"/>
    <w:rsid w:val="00386191"/>
    <w:rsid w:val="003D1164"/>
    <w:rsid w:val="003D7948"/>
    <w:rsid w:val="00413CAE"/>
    <w:rsid w:val="004A5AE2"/>
    <w:rsid w:val="004C3C30"/>
    <w:rsid w:val="00540CAA"/>
    <w:rsid w:val="005447CD"/>
    <w:rsid w:val="005C3BB8"/>
    <w:rsid w:val="006473C9"/>
    <w:rsid w:val="007358AC"/>
    <w:rsid w:val="00735F35"/>
    <w:rsid w:val="007D7A6C"/>
    <w:rsid w:val="00806254"/>
    <w:rsid w:val="00896EF5"/>
    <w:rsid w:val="008B5FD1"/>
    <w:rsid w:val="00910798"/>
    <w:rsid w:val="0098794B"/>
    <w:rsid w:val="00991B3C"/>
    <w:rsid w:val="009B7412"/>
    <w:rsid w:val="009D164F"/>
    <w:rsid w:val="009D3CC7"/>
    <w:rsid w:val="00A75635"/>
    <w:rsid w:val="00A8047E"/>
    <w:rsid w:val="00B308BD"/>
    <w:rsid w:val="00B31BCA"/>
    <w:rsid w:val="00B373CA"/>
    <w:rsid w:val="00B4687D"/>
    <w:rsid w:val="00C044FE"/>
    <w:rsid w:val="00C166C5"/>
    <w:rsid w:val="00C464ED"/>
    <w:rsid w:val="00C46E00"/>
    <w:rsid w:val="00CB2883"/>
    <w:rsid w:val="00CD25C6"/>
    <w:rsid w:val="00D0549B"/>
    <w:rsid w:val="00D61E28"/>
    <w:rsid w:val="00D71424"/>
    <w:rsid w:val="00DA7477"/>
    <w:rsid w:val="00E26714"/>
    <w:rsid w:val="00E51CB2"/>
    <w:rsid w:val="00E52BA8"/>
    <w:rsid w:val="00E85258"/>
    <w:rsid w:val="00ED0872"/>
    <w:rsid w:val="00EE1F4A"/>
    <w:rsid w:val="00EE6F9A"/>
    <w:rsid w:val="00F03767"/>
    <w:rsid w:val="00F04DC1"/>
    <w:rsid w:val="00F11776"/>
    <w:rsid w:val="00F12A29"/>
    <w:rsid w:val="00F50F3C"/>
    <w:rsid w:val="00F70FE3"/>
    <w:rsid w:val="00F95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78BCEF"/>
  <w15:chartTrackingRefBased/>
  <w15:docId w15:val="{273347F9-8E0E-493D-9FFC-252E58927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556B"/>
    <w:rPr>
      <w:rFonts w:ascii="Montserrat" w:hAnsi="Montserrat"/>
      <w:color w:val="333333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1BA6"/>
    <w:pPr>
      <w:keepNext/>
      <w:keepLines/>
      <w:spacing w:before="240" w:after="0"/>
      <w:outlineLvl w:val="0"/>
    </w:pPr>
    <w:rPr>
      <w:rFonts w:ascii="Rubik" w:eastAsiaTheme="majorEastAsia" w:hAnsi="Rubik" w:cstheme="majorBidi"/>
      <w:color w:val="1F3864" w:themeColor="accent1" w:themeShade="80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74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7477"/>
  </w:style>
  <w:style w:type="paragraph" w:styleId="Footer">
    <w:name w:val="footer"/>
    <w:basedOn w:val="Normal"/>
    <w:link w:val="FooterChar"/>
    <w:uiPriority w:val="99"/>
    <w:unhideWhenUsed/>
    <w:rsid w:val="00DA74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7477"/>
  </w:style>
  <w:style w:type="paragraph" w:styleId="Title">
    <w:name w:val="Title"/>
    <w:basedOn w:val="Normal"/>
    <w:next w:val="Normal"/>
    <w:link w:val="TitleChar"/>
    <w:uiPriority w:val="10"/>
    <w:qFormat/>
    <w:rsid w:val="00413CAE"/>
    <w:pPr>
      <w:spacing w:after="0" w:line="240" w:lineRule="auto"/>
      <w:contextualSpacing/>
    </w:pPr>
    <w:rPr>
      <w:rFonts w:ascii="Montserrat SemiBold" w:eastAsiaTheme="majorEastAsia" w:hAnsi="Montserrat SemiBold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3CAE"/>
    <w:rPr>
      <w:rFonts w:ascii="Montserrat SemiBold" w:eastAsiaTheme="majorEastAsia" w:hAnsi="Montserrat SemiBold" w:cstheme="majorBidi"/>
      <w:color w:val="333333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A1BA6"/>
    <w:rPr>
      <w:rFonts w:ascii="Rubik" w:eastAsiaTheme="majorEastAsia" w:hAnsi="Rubik" w:cstheme="majorBidi"/>
      <w:color w:val="1F3864" w:themeColor="accent1" w:themeShade="80"/>
      <w:sz w:val="24"/>
      <w:szCs w:val="32"/>
    </w:rPr>
  </w:style>
  <w:style w:type="table" w:styleId="TableGrid">
    <w:name w:val="Table Grid"/>
    <w:basedOn w:val="TableNormal"/>
    <w:uiPriority w:val="39"/>
    <w:rsid w:val="00413C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910798"/>
    <w:pPr>
      <w:spacing w:after="0" w:line="240" w:lineRule="auto"/>
    </w:pPr>
    <w:rPr>
      <w:rFonts w:ascii="Rubik" w:hAnsi="Rubik"/>
      <w:color w:val="333333"/>
      <w:sz w:val="24"/>
    </w:rPr>
  </w:style>
  <w:style w:type="paragraph" w:styleId="ListParagraph">
    <w:name w:val="List Paragraph"/>
    <w:basedOn w:val="Normal"/>
    <w:uiPriority w:val="34"/>
    <w:qFormat/>
    <w:rsid w:val="0006556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117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117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11776"/>
    <w:rPr>
      <w:rFonts w:ascii="Montserrat" w:hAnsi="Montserrat"/>
      <w:color w:val="333333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117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11776"/>
    <w:rPr>
      <w:rFonts w:ascii="Montserrat" w:hAnsi="Montserrat"/>
      <w:b/>
      <w:bCs/>
      <w:color w:val="333333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17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1776"/>
    <w:rPr>
      <w:rFonts w:ascii="Segoe UI" w:hAnsi="Segoe UI" w:cs="Segoe UI"/>
      <w:color w:val="333333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0625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625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CB6B23-4777-49F8-BFFE-2508F4A56E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677</Words>
  <Characters>386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y Wiseman</dc:creator>
  <cp:keywords/>
  <dc:description/>
  <cp:lastModifiedBy>Emily Wiseman</cp:lastModifiedBy>
  <cp:revision>4</cp:revision>
  <cp:lastPrinted>2019-11-15T03:45:00Z</cp:lastPrinted>
  <dcterms:created xsi:type="dcterms:W3CDTF">2019-11-15T03:45:00Z</dcterms:created>
  <dcterms:modified xsi:type="dcterms:W3CDTF">2019-11-15T03:54:00Z</dcterms:modified>
</cp:coreProperties>
</file>